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B4B36" w14:textId="58214B48" w:rsidR="006266ED" w:rsidRPr="006266ED" w:rsidRDefault="006266ED" w:rsidP="006266ED"/>
    <w:p w14:paraId="1051DBE1" w14:textId="2F6D0E99" w:rsidR="006266ED" w:rsidRPr="006266ED" w:rsidRDefault="006266ED" w:rsidP="006266ED"/>
    <w:p w14:paraId="05D5BE7B" w14:textId="73F91F51" w:rsidR="006266ED" w:rsidRPr="006266ED" w:rsidRDefault="006266ED" w:rsidP="006266ED"/>
    <w:p w14:paraId="37334DD4" w14:textId="463D8AF8" w:rsidR="006266ED" w:rsidRPr="006266ED" w:rsidRDefault="006266ED" w:rsidP="006266ED"/>
    <w:p w14:paraId="4209147A" w14:textId="716351A0" w:rsidR="006266ED" w:rsidRPr="006266ED" w:rsidRDefault="006266ED" w:rsidP="006266ED"/>
    <w:p w14:paraId="0A3F6801" w14:textId="3D85B206" w:rsidR="006266ED" w:rsidRPr="006266ED" w:rsidRDefault="006266ED" w:rsidP="006266ED"/>
    <w:p w14:paraId="4D0B6AD8" w14:textId="4A0EB211" w:rsidR="006266ED" w:rsidRPr="006266ED" w:rsidRDefault="006266ED" w:rsidP="006266ED"/>
    <w:p w14:paraId="30D20899" w14:textId="04A0A7EF" w:rsidR="006266ED" w:rsidRPr="006266ED" w:rsidRDefault="006266ED" w:rsidP="006266ED"/>
    <w:p w14:paraId="225720D7" w14:textId="0393A79C" w:rsidR="006266ED" w:rsidRDefault="006266ED" w:rsidP="006266ED"/>
    <w:p w14:paraId="5291B46F" w14:textId="06678959" w:rsidR="006266ED" w:rsidRDefault="006266ED" w:rsidP="006266ED">
      <w:pPr>
        <w:ind w:firstLine="720"/>
      </w:pPr>
    </w:p>
    <w:p w14:paraId="4D0CDA59" w14:textId="012158F6" w:rsidR="006266ED" w:rsidRDefault="006266ED" w:rsidP="006266ED">
      <w:pPr>
        <w:ind w:firstLine="720"/>
      </w:pPr>
    </w:p>
    <w:p w14:paraId="775E738F" w14:textId="7D843CDE" w:rsidR="006266ED" w:rsidRDefault="006266ED" w:rsidP="006266ED">
      <w:pPr>
        <w:ind w:firstLine="720"/>
      </w:pPr>
    </w:p>
    <w:p w14:paraId="5520090F" w14:textId="1BE343D2" w:rsidR="006266ED" w:rsidRDefault="006266ED" w:rsidP="006266ED">
      <w:pPr>
        <w:ind w:firstLine="720"/>
      </w:pPr>
    </w:p>
    <w:p w14:paraId="78AD9C89" w14:textId="77777777" w:rsidR="006266ED" w:rsidRPr="006266ED" w:rsidRDefault="006266ED" w:rsidP="006266ED"/>
    <w:sectPr w:rsidR="006266ED" w:rsidRPr="006266ED" w:rsidSect="006266ED">
      <w:footerReference w:type="default" r:id="rId7"/>
      <w:headerReference w:type="first" r:id="rId8"/>
      <w:footerReference w:type="first" r:id="rId9"/>
      <w:pgSz w:w="11900" w:h="16840"/>
      <w:pgMar w:top="720" w:right="720" w:bottom="1985" w:left="720" w:header="2552" w:footer="198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438E7" w14:textId="77777777" w:rsidR="00621EA4" w:rsidRDefault="00621EA4" w:rsidP="006266ED">
      <w:r>
        <w:separator/>
      </w:r>
    </w:p>
  </w:endnote>
  <w:endnote w:type="continuationSeparator" w:id="0">
    <w:p w14:paraId="778EC953" w14:textId="77777777" w:rsidR="00621EA4" w:rsidRDefault="00621EA4" w:rsidP="006266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99F7A" w14:textId="2664B57F" w:rsidR="006266ED" w:rsidRDefault="006266ED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093981E" wp14:editId="52A19523">
          <wp:simplePos x="0" y="0"/>
          <wp:positionH relativeFrom="column">
            <wp:posOffset>-386080</wp:posOffset>
          </wp:positionH>
          <wp:positionV relativeFrom="page">
            <wp:posOffset>9175750</wp:posOffset>
          </wp:positionV>
          <wp:extent cx="7414895" cy="1472565"/>
          <wp:effectExtent l="0" t="0" r="1905" b="635"/>
          <wp:wrapNone/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14895" cy="1472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C3961" w14:textId="38DB8495" w:rsidR="006266ED" w:rsidRDefault="006266ED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87A12FB" wp14:editId="793BE840">
          <wp:simplePos x="0" y="0"/>
          <wp:positionH relativeFrom="column">
            <wp:posOffset>-383540</wp:posOffset>
          </wp:positionH>
          <wp:positionV relativeFrom="page">
            <wp:posOffset>9167495</wp:posOffset>
          </wp:positionV>
          <wp:extent cx="7414895" cy="1472565"/>
          <wp:effectExtent l="0" t="0" r="1905" b="635"/>
          <wp:wrapNone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14895" cy="1472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AF59B" w14:textId="77777777" w:rsidR="00621EA4" w:rsidRDefault="00621EA4" w:rsidP="006266ED">
      <w:r>
        <w:separator/>
      </w:r>
    </w:p>
  </w:footnote>
  <w:footnote w:type="continuationSeparator" w:id="0">
    <w:p w14:paraId="0705753C" w14:textId="77777777" w:rsidR="00621EA4" w:rsidRDefault="00621EA4" w:rsidP="006266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2ED8F" w14:textId="1226B737" w:rsidR="006266ED" w:rsidRDefault="00400031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724F8315" wp14:editId="75974D0B">
          <wp:simplePos x="0" y="0"/>
          <wp:positionH relativeFrom="page">
            <wp:align>left</wp:align>
          </wp:positionH>
          <wp:positionV relativeFrom="paragraph">
            <wp:posOffset>-1602105</wp:posOffset>
          </wp:positionV>
          <wp:extent cx="7480300" cy="1533525"/>
          <wp:effectExtent l="0" t="0" r="6350" b="9525"/>
          <wp:wrapTight wrapText="bothSides">
            <wp:wrapPolygon edited="0">
              <wp:start x="0" y="0"/>
              <wp:lineTo x="0" y="21466"/>
              <wp:lineTo x="21563" y="21466"/>
              <wp:lineTo x="21563" y="0"/>
              <wp:lineTo x="0" y="0"/>
            </wp:wrapPolygon>
          </wp:wrapTight>
          <wp:docPr id="5" name="Picture 5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 with medium confidenc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515" r="7649"/>
                  <a:stretch/>
                </pic:blipFill>
                <pic:spPr bwMode="auto">
                  <a:xfrm>
                    <a:off x="0" y="0"/>
                    <a:ext cx="7480300" cy="15335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46201"/>
    <w:multiLevelType w:val="hybridMultilevel"/>
    <w:tmpl w:val="F5EE48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7387C"/>
    <w:multiLevelType w:val="hybridMultilevel"/>
    <w:tmpl w:val="49C472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A604D5"/>
    <w:multiLevelType w:val="hybridMultilevel"/>
    <w:tmpl w:val="0A9A2A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867B9E"/>
    <w:multiLevelType w:val="hybridMultilevel"/>
    <w:tmpl w:val="C13229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0sLQ0NjcxtTQwMjZV0lEKTi0uzszPAykwqgUAifeWACwAAAA="/>
  </w:docVars>
  <w:rsids>
    <w:rsidRoot w:val="00041C69"/>
    <w:rsid w:val="00041C69"/>
    <w:rsid w:val="00317784"/>
    <w:rsid w:val="003600B7"/>
    <w:rsid w:val="00400031"/>
    <w:rsid w:val="00582E53"/>
    <w:rsid w:val="0058506D"/>
    <w:rsid w:val="005D1D37"/>
    <w:rsid w:val="005E4FBB"/>
    <w:rsid w:val="00621EA4"/>
    <w:rsid w:val="006266ED"/>
    <w:rsid w:val="006A1E94"/>
    <w:rsid w:val="0089371A"/>
    <w:rsid w:val="00C71404"/>
    <w:rsid w:val="00C77B7A"/>
    <w:rsid w:val="00CE6727"/>
    <w:rsid w:val="00CF2D48"/>
    <w:rsid w:val="00E44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AC3D8F9"/>
  <w15:chartTrackingRefBased/>
  <w15:docId w15:val="{F5A57782-A6EB-1C47-8C4F-F7E266E68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66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66ED"/>
  </w:style>
  <w:style w:type="paragraph" w:styleId="Footer">
    <w:name w:val="footer"/>
    <w:basedOn w:val="Normal"/>
    <w:link w:val="FooterChar"/>
    <w:uiPriority w:val="99"/>
    <w:unhideWhenUsed/>
    <w:rsid w:val="006266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66ED"/>
  </w:style>
  <w:style w:type="character" w:styleId="Hyperlink">
    <w:name w:val="Hyperlink"/>
    <w:basedOn w:val="DefaultParagraphFont"/>
    <w:uiPriority w:val="99"/>
    <w:unhideWhenUsed/>
    <w:rsid w:val="00CF2D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2D4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7140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9371A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29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2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Sharp</dc:creator>
  <cp:keywords/>
  <dc:description/>
  <cp:lastModifiedBy>Tessa Miles</cp:lastModifiedBy>
  <cp:revision>5</cp:revision>
  <dcterms:created xsi:type="dcterms:W3CDTF">2021-08-25T02:17:00Z</dcterms:created>
  <dcterms:modified xsi:type="dcterms:W3CDTF">2022-01-18T05:12:00Z</dcterms:modified>
</cp:coreProperties>
</file>